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ookah-loung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ookah-loung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ookah-loung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5Z</dcterms:created>
  <dcterms:modified xsi:type="dcterms:W3CDTF">2026-06-27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